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GP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mperature 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&lt;sub&gt;10&lt;/sub&gt;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.C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.C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4T22:39:27Z</dcterms:created>
  <dcterms:modified xsi:type="dcterms:W3CDTF">2024-01-04T22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